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Quantificação do efeito da receita recebida na classificação como bancada evangélica de deputados federais de 2018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12-J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ir Gomes</w:t>
      </w:r>
    </w:p>
    <w:p>
      <w:pPr>
        <w:pStyle w:val="Date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ata:</w:t>
      </w:r>
      <w:r>
        <w:rPr>
          <w:lang w:val="pt-BR" w:eastAsia="en-US" w:bidi="ar-SA"/>
        </w:rPr>
        <w:t xml:space="preserve"> 2021-10-1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277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9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0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0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2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Análise exploratória de dados</w:t>
              <w:tab/>
              <w:t>6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3940" cy="2286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3240" cy="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8pt;width:482.1pt;height:1.7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19"/>
        <w:gridCol w:w="4818"/>
      </w:tblGrid>
      <w:tr>
        <w:trPr/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48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4445" cy="2286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" cy="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8pt;width:0.25pt;height:1.7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2778_439549539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AIC: Critério de informação de Akaike (do inglês, </w:t>
      </w:r>
      <w:r>
        <w:rPr>
          <w:i/>
          <w:iCs/>
          <w:lang w:val="en-US" w:eastAsia="en-US" w:bidi="ar-SA"/>
        </w:rPr>
        <w:t>Akaike’s Information Criterion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Ttulo1"/>
        <w:rPr>
          <w:lang w:val="pt-BR" w:eastAsia="en-US" w:bidi="ar-SA"/>
        </w:rPr>
      </w:pPr>
      <w:bookmarkStart w:id="1" w:name="__RefHeading___Toc2780_439549539"/>
      <w:bookmarkEnd w:id="1"/>
      <w:r>
        <w:rPr>
          <w:lang w:val="pt-BR" w:eastAsia="en-US" w:bidi="ar-SA"/>
        </w:rPr>
        <w:t>Introdução</w:t>
      </w:r>
    </w:p>
    <w:p>
      <w:pPr>
        <w:pStyle w:val="Ttulo2"/>
        <w:rPr>
          <w:lang w:val="pt-BR" w:eastAsia="en-US" w:bidi="ar-SA"/>
        </w:rPr>
      </w:pPr>
      <w:bookmarkStart w:id="2" w:name="__RefHeading___Toc2782_439549539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licar método de seleção estatística ou redução dimensional de variáveis para selecionar as variáveis que têm maior contribuição na explicação da variância observada nos dados, e ajustar modelo de regressão logística para quantificar os efeitos das variáveis incluídas no modelo final.</w:t>
      </w:r>
      <w:bookmarkStart w:id="3" w:name="contexto"/>
      <w:bookmarkEnd w:id="3"/>
    </w:p>
    <w:p>
      <w:pPr>
        <w:pStyle w:val="Ttulo2"/>
        <w:rPr>
          <w:lang w:val="pt-BR" w:eastAsia="en-US" w:bidi="ar-SA"/>
        </w:rPr>
      </w:pPr>
      <w:bookmarkStart w:id="4" w:name="__RefHeading___Toc2784_439549539"/>
      <w:bookmarkEnd w:id="4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Criar um modelo explicativo para quantificar o efeito da receita recebida durante a campanha por deputados federais eleitos em 2018 na classificação como pertencendo à bancada evangélica, ajustado pelo número de votos e outras características dos deputados e seus partidos.</w:t>
      </w:r>
    </w:p>
    <w:p>
      <w:pPr>
        <w:pStyle w:val="Ttulo2"/>
        <w:rPr>
          <w:lang w:val="pt-BR" w:eastAsia="en-US" w:bidi="ar-SA"/>
        </w:rPr>
      </w:pPr>
      <w:bookmarkStart w:id="5" w:name="__RefHeading___Toc2786_439549539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eputados federais da bancada evangélica que foram eleitos em 2018 podem ser identificados com base nas doações recebidas durante a campanha eleitoral, número de votos recebidos e outras características.</w:t>
      </w:r>
      <w:bookmarkStart w:id="6" w:name="hipóteses"/>
      <w:bookmarkStart w:id="7" w:name="introduçã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2788_439549539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2790_439549539"/>
      <w:bookmarkEnd w:id="9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Base de dados recebida contendo características dos deputados federais eleitos em 2018.</w:t>
      </w:r>
    </w:p>
    <w:p>
      <w:pPr>
        <w:pStyle w:val="Corpodotexto"/>
        <w:rPr>
          <w:lang w:val="pt-BR" w:eastAsia="en-US" w:bidi="ar-SA"/>
        </w:rPr>
      </w:pPr>
      <w:bookmarkStart w:id="10" w:name="dados-brutos"/>
      <w:bookmarkEnd w:id="10"/>
      <w:r>
        <w:rPr>
          <w:lang w:val="pt-BR" w:eastAsia="en-US" w:bidi="ar-SA"/>
        </w:rPr>
        <w:t>A classificação dos deputados como pertencendo ou não à bancada evangélica foi estabelecida por autodenominação, isto é, foram considerados evangélicos os deputados que se autodenominam como tal.</w:t>
      </w:r>
    </w:p>
    <w:p>
      <w:pPr>
        <w:pStyle w:val="Ttulo2"/>
        <w:rPr>
          <w:lang w:val="pt-BR" w:eastAsia="en-US" w:bidi="ar-SA"/>
        </w:rPr>
      </w:pPr>
      <w:bookmarkStart w:id="11" w:name="__RefHeading___Toc2792_439549539"/>
      <w:bookmarkEnd w:id="11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12 variáveis foram incluídas na análise com 514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7"/>
        <w:gridCol w:w="765"/>
        <w:gridCol w:w="306"/>
        <w:gridCol w:w="1216"/>
        <w:gridCol w:w="851"/>
        <w:gridCol w:w="491"/>
        <w:gridCol w:w="1031"/>
        <w:gridCol w:w="941"/>
        <w:gridCol w:w="762"/>
        <w:gridCol w:w="1277"/>
        <w:gridCol w:w="800"/>
        <w:gridCol w:w="800"/>
      </w:tblGrid>
      <w:tr>
        <w:trPr/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artido</w:t>
            </w:r>
          </w:p>
        </w:tc>
        <w:tc>
          <w:tcPr>
            <w:tcW w:w="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uf</w:t>
            </w:r>
          </w:p>
        </w:tc>
        <w:tc>
          <w:tcPr>
            <w:tcW w:w="1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rimeira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evangelico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um_votos</w:t>
            </w: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filiados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deputados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otal_receita</w:t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514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2" w:name="tabela-de-dados-analíticos"/>
      <w:bookmarkStart w:id="13" w:name="dados"/>
      <w:bookmarkEnd w:id="12"/>
      <w:bookmarkEnd w:id="13"/>
    </w:p>
    <w:p>
      <w:pPr>
        <w:pStyle w:val="Ttulo1"/>
        <w:rPr>
          <w:lang w:val="pt-BR" w:eastAsia="en-US" w:bidi="ar-SA"/>
        </w:rPr>
      </w:pPr>
      <w:bookmarkStart w:id="14" w:name="__RefHeading___Toc2794_439549539"/>
      <w:bookmarkEnd w:id="14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5" w:name="__RefHeading___Toc2796_439549539"/>
      <w:bookmarkEnd w:id="15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está definido como a classificação entre deputados da bancada evangélica e outros deputados explicada pela receita total recebida.</w:t>
      </w:r>
      <w:bookmarkStart w:id="16" w:name="desfechos-primário-e-secundários"/>
      <w:bookmarkEnd w:id="16"/>
    </w:p>
    <w:p>
      <w:pPr>
        <w:pStyle w:val="Ttulo2"/>
        <w:rPr>
          <w:lang w:val="pt-BR" w:eastAsia="en-US" w:bidi="ar-SA"/>
        </w:rPr>
      </w:pPr>
      <w:bookmarkStart w:id="17" w:name="__RefHeading___Toc2798_439549539"/>
      <w:bookmarkEnd w:id="17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seguintes características dos deputados federais serão consideradas para inclusão na análise: Número de votos recebidos, posicionamento político, capilaridade, a unidade da federação, o partido (sigla), o sexo e se é o primeiro mandato. As seguintes características dos partidos serão consideradas para inclusão na análise: decil do número de deputados eleitos e decil do número de filiad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receitas discriminadas em suas diversas origens não serão consideradas na análise, devido à baixa representatividade de valores em suas distribuições (figura A1).</w:t>
      </w:r>
      <w:bookmarkStart w:id="18" w:name="covariáveis"/>
      <w:bookmarkStart w:id="19" w:name="variáveis-do-estudo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2800_439549539"/>
      <w:bookmarkEnd w:id="20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1" w:name="__RefHeading___Toc2802_439549539"/>
      <w:bookmarkEnd w:id="21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2" w:name="__RefHeading___Toc2804_439549539"/>
      <w:bookmarkEnd w:id="22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características dos deputados serão descritas, por estado, como média (DP) ou frequência e proporção (%), conforme apropriado. As distribuições serão sumarizadas em tabelas e visualizadas em gráficos exploratórios</w:t>
      </w:r>
      <w:bookmarkStart w:id="23" w:name="análise-descritiva"/>
      <w:bookmarkEnd w:id="23"/>
    </w:p>
    <w:p>
      <w:pPr>
        <w:pStyle w:val="Ttulo3"/>
        <w:rPr>
          <w:lang w:val="pt-BR" w:eastAsia="en-US" w:bidi="ar-SA"/>
        </w:rPr>
      </w:pPr>
      <w:bookmarkStart w:id="24" w:name="__RefHeading___Toc2806_439549539"/>
      <w:bookmarkEnd w:id="24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inferências serão baseados no modelo de regressão binomial (cf. seção 5.1.3).</w:t>
      </w:r>
      <w:bookmarkStart w:id="25" w:name="análise-inferencial"/>
      <w:bookmarkEnd w:id="25"/>
    </w:p>
    <w:p>
      <w:pPr>
        <w:pStyle w:val="Ttulo3"/>
        <w:rPr>
          <w:lang w:val="pt-BR" w:eastAsia="en-US" w:bidi="ar-SA"/>
        </w:rPr>
      </w:pPr>
      <w:bookmarkStart w:id="26" w:name="__RefHeading___Toc2808_439549539"/>
      <w:bookmarkEnd w:id="26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Como o desfecho primário é uma variável binária será criado um modelo de regressão logística para quantificar a contribuição das variáveis disponíveis para explicar a associação com a classificação. Não serão incluídos efeitos de interação entre as variávei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écnica de seleção estatística de variáveis “para a frente” (</w:t>
      </w:r>
      <w:r>
        <w:rPr>
          <w:i/>
          <w:iCs/>
          <w:lang w:val="en-US" w:eastAsia="en-US" w:bidi="ar-SA"/>
        </w:rPr>
        <w:t>stepwise forward-selection</w:t>
      </w:r>
      <w:r>
        <w:rPr>
          <w:lang w:val="pt-BR" w:eastAsia="en-US" w:bidi="ar-SA"/>
        </w:rPr>
        <w:t>) para reduzir o número de variáveis que contribuam para a análise. Será usado o critério de p&lt;0,20 para inclusão no modelo multivariado. Os modelos intermediários criados serão comparados com o AIC.</w:t>
      </w:r>
      <w:bookmarkStart w:id="27" w:name="modelagem-estatística"/>
      <w:bookmarkStart w:id="28" w:name="análises-estatísticas"/>
      <w:bookmarkEnd w:id="27"/>
      <w:bookmarkEnd w:id="28"/>
    </w:p>
    <w:p>
      <w:pPr>
        <w:pStyle w:val="Ttulo2"/>
        <w:rPr>
          <w:lang w:val="pt-BR" w:eastAsia="en-US" w:bidi="ar-SA"/>
        </w:rPr>
      </w:pPr>
      <w:bookmarkStart w:id="29" w:name="__RefHeading___Toc2810_439549539"/>
      <w:bookmarkEnd w:id="2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análises serão realizadas ao nível de significância de 5%. Todos os testes de hipóteses e intervalos de confiança calculados serão bicaudais.</w:t>
      </w:r>
      <w:bookmarkStart w:id="30" w:name="significância-e-intervalos-de-confiança"/>
      <w:bookmarkEnd w:id="30"/>
      <w:r>
        <w:rPr>
          <w:lang w:val="pt-BR" w:eastAsia="en-US" w:bidi="ar-SA"/>
        </w:rPr>
        <w:t xml:space="preserve"> </w:t>
      </w:r>
    </w:p>
    <w:p>
      <w:pPr>
        <w:pStyle w:val="Ttulo2"/>
        <w:rPr>
          <w:lang w:val="pt-BR" w:eastAsia="en-US" w:bidi="ar-SA"/>
        </w:rPr>
      </w:pPr>
      <w:bookmarkStart w:id="31" w:name="__RefHeading___Toc2812_439549539"/>
      <w:bookmarkEnd w:id="31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</w:t>
      </w:r>
      <w:bookmarkStart w:id="32" w:name="tamanho-da-amostra-e-poder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2814_439549539"/>
      <w:bookmarkEnd w:id="33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4" w:name="softwares-utilizados"/>
      <w:bookmarkStart w:id="35" w:name="métodos-estatísticos"/>
      <w:bookmarkEnd w:id="34"/>
      <w:bookmarkEnd w:id="35"/>
    </w:p>
    <w:p>
      <w:pPr>
        <w:pStyle w:val="Ttulo1"/>
        <w:rPr>
          <w:lang w:val="pt-BR" w:eastAsia="en-US" w:bidi="ar-SA"/>
        </w:rPr>
      </w:pPr>
      <w:bookmarkStart w:id="36" w:name="__RefHeading___Toc2816_439549539"/>
      <w:bookmarkEnd w:id="36"/>
      <w:r>
        <w:rPr>
          <w:lang w:val="pt-BR" w:eastAsia="en-US" w:bidi="ar-SA"/>
        </w:rPr>
        <w:t>Exceções e Observações</w:t>
      </w:r>
      <w:bookmarkStart w:id="37" w:name="exceções-e-observações"/>
      <w:bookmarkEnd w:id="37"/>
    </w:p>
    <w:p>
      <w:pPr>
        <w:pStyle w:val="Ttulo1"/>
        <w:rPr>
          <w:lang w:val="pt-BR" w:eastAsia="en-US" w:bidi="ar-SA"/>
        </w:rPr>
      </w:pPr>
      <w:bookmarkStart w:id="38" w:name="__RefHeading___Toc2818_439549539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2-JG-v01</w:t>
      </w:r>
      <w:r>
        <w:rPr>
          <w:lang w:val="pt-BR" w:eastAsia="en-US" w:bidi="ar-SA"/>
        </w:rPr>
        <w:t xml:space="preserve"> – </w:t>
      </w:r>
      <w:bookmarkStart w:id="39" w:name="referências"/>
      <w:bookmarkEnd w:id="39"/>
      <w:r>
        <w:rPr>
          <w:lang w:val="pt-BR" w:eastAsia="en-US" w:bidi="ar-SA"/>
        </w:rPr>
        <w:t>Quantificação do efeito da receita recebida na classificação como bancada evangélica de deputados federais de 2018.</w:t>
      </w:r>
    </w:p>
    <w:p>
      <w:pPr>
        <w:pStyle w:val="Ttulo1"/>
        <w:rPr>
          <w:lang w:val="pt-BR" w:eastAsia="en-US" w:bidi="ar-SA"/>
        </w:rPr>
      </w:pPr>
      <w:bookmarkStart w:id="40" w:name="__RefHeading___Toc2820_439549539"/>
      <w:bookmarkEnd w:id="4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41" w:name="__RefHeading___Toc2822_439549539"/>
      <w:bookmarkEnd w:id="4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12-JG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r>
        <w:rPr>
          <w:rStyle w:val="LinkdaInternet"/>
          <w:lang w:val="pt-BR" w:eastAsia="en-US" w:bidi="ar-SA"/>
        </w:rPr>
        <w:t>https://github.com/philsf-biostat/SAR-2021-012-JG/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  <w:bookmarkStart w:id="42" w:name="disponibilidade"/>
      <w:bookmarkStart w:id="43" w:name="disponibilidade"/>
      <w:bookmarkEnd w:id="43"/>
    </w:p>
    <w:p>
      <w:pPr>
        <w:pStyle w:val="Ttulo2"/>
        <w:rPr>
          <w:lang w:val="pt-BR" w:eastAsia="en-US" w:bidi="ar-SA"/>
        </w:rPr>
      </w:pPr>
      <w:bookmarkStart w:id="44" w:name="__RefHeading___Toc2824_439549539"/>
      <w:bookmarkEnd w:id="44"/>
      <w:r>
        <w:rPr>
          <w:lang w:val="pt-BR" w:eastAsia="en-US" w:bidi="ar-SA"/>
        </w:rPr>
        <w:t>Análise exploratória de dados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5957570" cy="5957570"/>
            <wp:effectExtent l="0" t="0" r="0" b="0"/>
            <wp:doc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570" cy="59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A1</w:t>
      </w:r>
      <w:r>
        <w:rPr>
          <w:lang w:val="pt-BR" w:eastAsia="en-US" w:bidi="ar-SA"/>
        </w:rPr>
        <w:t xml:space="preserve">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</w:t>
      </w:r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0450" cy="39370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9800" cy="388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3.1pt;width:483.4pt;height:3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0450" cy="39370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9800" cy="388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3.1pt;width:483.4pt;height:3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Application>LibreOffice/7.2.2.2$Linux_X86_64 LibreOffice_project/20$Build-2</Application>
  <AppVersion>15.0000</AppVersion>
  <Pages>6</Pages>
  <Words>891</Words>
  <Characters>5225</Characters>
  <CharactersWithSpaces>6075</CharactersWithSpaces>
  <Paragraphs>1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4T03:32:44Z</dcterms:created>
  <dc:creator>De: Felipe Figueiredo Para: Josir Gomes</dc:creator>
  <dc:description/>
  <dc:language>pt-BR</dc:language>
  <cp:lastModifiedBy>Felipe Figueiredo</cp:lastModifiedBy>
  <dcterms:modified xsi:type="dcterms:W3CDTF">2021-10-16T17:05:41Z</dcterms:modified>
  <cp:revision>11</cp:revision>
  <dc:subject/>
  <dc:title>Plano Analítico para Classificação estatística de deputados federais como bancada evangél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2</vt:lpwstr>
  </property>
  <property fmtid="{D5CDD505-2E9C-101B-9397-08002B2CF9AE}" pid="3" name="output">
    <vt:lpwstr/>
  </property>
  <property fmtid="{D5CDD505-2E9C-101B-9397-08002B2CF9AE}" pid="4" name="subtitle">
    <vt:lpwstr>DOCUMENTO: SAP-2021-012-JG-v01</vt:lpwstr>
  </property>
  <property fmtid="{D5CDD505-2E9C-101B-9397-08002B2CF9AE}" pid="5" name="toc-title">
    <vt:lpwstr>Sumário</vt:lpwstr>
  </property>
</Properties>
</file>